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506AE8" w14:textId="77777777" w:rsidR="002716EB" w:rsidRPr="002716EB" w:rsidRDefault="002716EB" w:rsidP="002716EB">
      <w:pPr>
        <w:rPr>
          <w:sz w:val="24"/>
          <w:szCs w:val="24"/>
        </w:rPr>
      </w:pPr>
      <w:bookmarkStart w:id="0" w:name="_GoBack"/>
    </w:p>
    <w:p w14:paraId="6A5CA0C3" w14:textId="407AF1E3" w:rsidR="002716EB" w:rsidRPr="002716EB" w:rsidRDefault="002716EB" w:rsidP="002716EB">
      <w:pPr>
        <w:rPr>
          <w:sz w:val="24"/>
          <w:szCs w:val="24"/>
        </w:rPr>
      </w:pPr>
      <w:r>
        <w:rPr>
          <w:sz w:val="24"/>
          <w:szCs w:val="24"/>
        </w:rPr>
        <w:t xml:space="preserve">                                                                                                                                                           </w:t>
      </w:r>
      <w:r w:rsidRPr="002716EB">
        <w:rPr>
          <w:sz w:val="24"/>
          <w:szCs w:val="24"/>
        </w:rPr>
        <w:t>Final Paper</w:t>
      </w:r>
    </w:p>
    <w:p w14:paraId="7DD544CB" w14:textId="77777777" w:rsidR="002716EB" w:rsidRPr="002716EB" w:rsidRDefault="002716EB" w:rsidP="002716EB">
      <w:pPr>
        <w:rPr>
          <w:sz w:val="24"/>
          <w:szCs w:val="24"/>
        </w:rPr>
      </w:pPr>
    </w:p>
    <w:p w14:paraId="654098E3" w14:textId="77777777" w:rsidR="002716EB" w:rsidRDefault="002716EB" w:rsidP="002716EB"/>
    <w:p w14:paraId="0BC8548F" w14:textId="77777777" w:rsidR="002716EB" w:rsidRDefault="002716EB" w:rsidP="002716EB"/>
    <w:p w14:paraId="59219EFE" w14:textId="77777777" w:rsidR="002716EB" w:rsidRDefault="002716EB" w:rsidP="002716EB"/>
    <w:p w14:paraId="3DA45430" w14:textId="77777777" w:rsidR="002716EB" w:rsidRDefault="002716EB" w:rsidP="002716EB"/>
    <w:p w14:paraId="6B46E181" w14:textId="79DD6623" w:rsidR="002716EB" w:rsidRDefault="002716EB" w:rsidP="002716EB">
      <w:r>
        <w:t>The research paper should take a topic found in the Epic of Eden and expand your learning on the subject through interaction with multiple scholarly resources. A qualifying paper will be 1500 words and engage at least four scholarly sources and no more than eight sources. Dictionaries and Bibles do not count the tally of sources used but cited appropriately if you use them.</w:t>
      </w:r>
    </w:p>
    <w:p w14:paraId="1946125E" w14:textId="77777777" w:rsidR="002716EB" w:rsidRDefault="002716EB" w:rsidP="002716EB"/>
    <w:p w14:paraId="303B6768" w14:textId="531260D4" w:rsidR="002716EB" w:rsidRDefault="002716EB" w:rsidP="002716EB">
      <w:r>
        <w:t>Use APA style. It appears that papers will be written to college-level academic standards and will have been proof-read and edited before submission. Please do not use general websites as sources for this paper. They are generally not scholarly. The Central Christian College library contains databases of journals that you can access to accomplish your research.</w:t>
      </w:r>
    </w:p>
    <w:p w14:paraId="71FAD0A7" w14:textId="77777777" w:rsidR="002716EB" w:rsidRDefault="002716EB" w:rsidP="002716EB"/>
    <w:p w14:paraId="3E2388A2" w14:textId="193809C1" w:rsidR="002716EB" w:rsidRDefault="002716EB" w:rsidP="002716EB">
      <w:r>
        <w:t>Possible topics for the research paper include The Middle Bronze Age, OT Theophanies, The Bible and Archaeology, Egypt in the time of the OT, Assyria in the time of the OT, Babylon in the time of the OT, biblical geography, the role of the prophet in pre-Exilic Israel, the role of the prophet in post-Exilic Israel, Creation, Sin/Fall, Redemption in the OT. If you discover another topic of interest, please have the topic approved by the professor.</w:t>
      </w:r>
    </w:p>
    <w:p w14:paraId="743D9354" w14:textId="77777777" w:rsidR="002716EB" w:rsidRDefault="002716EB" w:rsidP="002716EB"/>
    <w:p w14:paraId="7949ED9B" w14:textId="77777777" w:rsidR="002716EB" w:rsidRDefault="002716EB" w:rsidP="002716EB">
      <w:r>
        <w:t>Your paper should include these elements:</w:t>
      </w:r>
    </w:p>
    <w:p w14:paraId="242D4953" w14:textId="77777777" w:rsidR="002716EB" w:rsidRDefault="002716EB" w:rsidP="002716EB"/>
    <w:p w14:paraId="7862ABEC" w14:textId="77777777" w:rsidR="002716EB" w:rsidRDefault="002716EB" w:rsidP="002716EB">
      <w:r>
        <w:t>Introduction: what makes your topic worthy of a paper? What do you hope to gain/learn/answer?</w:t>
      </w:r>
    </w:p>
    <w:p w14:paraId="7C6A7477" w14:textId="77777777" w:rsidR="002716EB" w:rsidRDefault="002716EB" w:rsidP="002716EB">
      <w:r>
        <w:t>State your thesis clearly in the introduction. Include your main idea and major subtopics.</w:t>
      </w:r>
    </w:p>
    <w:p w14:paraId="1B0303A0" w14:textId="0B0CF4AF" w:rsidR="002716EB" w:rsidRDefault="002716EB" w:rsidP="002716EB">
      <w:r>
        <w:t>Answer the question you raise and address your topic thoroughly.</w:t>
      </w:r>
    </w:p>
    <w:p w14:paraId="5DAED77B" w14:textId="77777777" w:rsidR="002716EB" w:rsidRDefault="002716EB" w:rsidP="002716EB">
      <w:r>
        <w:t>Provide complete evidence/support for any claims made.</w:t>
      </w:r>
    </w:p>
    <w:p w14:paraId="11843277" w14:textId="178D7908" w:rsidR="00AA37BD" w:rsidRDefault="002716EB" w:rsidP="002716EB">
      <w:r>
        <w:lastRenderedPageBreak/>
        <w:t>Use scripture, reason, and tradition when appropriate.</w:t>
      </w:r>
      <w:bookmarkEnd w:id="0"/>
    </w:p>
    <w:sectPr w:rsidR="00AA37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MDaxNDc2NDIzNDJR0lEKTi0uzszPAykwrAUAniuN7ywAAAA="/>
  </w:docVars>
  <w:rsids>
    <w:rsidRoot w:val="002716EB"/>
    <w:rsid w:val="002716EB"/>
    <w:rsid w:val="002D7246"/>
    <w:rsid w:val="00AA37BD"/>
    <w:rsid w:val="00E0688D"/>
    <w:rsid w:val="00E65E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532C3"/>
  <w15:chartTrackingRefBased/>
  <w15:docId w15:val="{79D24EB1-6F53-401F-B06A-A810AC1E2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88D"/>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264</Words>
  <Characters>1507</Characters>
  <Application>Microsoft Office Word</Application>
  <DocSecurity>0</DocSecurity>
  <Lines>12</Lines>
  <Paragraphs>3</Paragraphs>
  <ScaleCrop>false</ScaleCrop>
  <Company/>
  <LinksUpToDate>false</LinksUpToDate>
  <CharactersWithSpaces>1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dy Hillsman Browning</dc:creator>
  <cp:keywords/>
  <dc:description/>
  <cp:lastModifiedBy>Admin</cp:lastModifiedBy>
  <cp:revision>2</cp:revision>
  <dcterms:created xsi:type="dcterms:W3CDTF">2020-02-27T12:40:00Z</dcterms:created>
  <dcterms:modified xsi:type="dcterms:W3CDTF">2020-02-27T12:40:00Z</dcterms:modified>
</cp:coreProperties>
</file>